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38EE7921" w:rsidR="007B0A6F" w:rsidRDefault="00401DA0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B95D728" w14:textId="2FFA7506" w:rsidR="007B0A6F" w:rsidRPr="0045558E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45558E">
        <w:rPr>
          <w:rFonts w:ascii="Times New Roman" w:hAnsi="Times New Roman"/>
          <w:sz w:val="24"/>
          <w:szCs w:val="24"/>
        </w:rPr>
        <w:t>TĚLESNÁ VÝC</w:t>
      </w:r>
      <w:r w:rsidR="0083211C">
        <w:rPr>
          <w:rFonts w:ascii="Times New Roman" w:hAnsi="Times New Roman"/>
          <w:sz w:val="24"/>
          <w:szCs w:val="24"/>
        </w:rPr>
        <w:t>HOVA SE ZAMĚŘENÍM NA VZDĚLÁVÁNÍ</w:t>
      </w:r>
    </w:p>
    <w:p w14:paraId="32FEE029" w14:textId="15CE269D" w:rsidR="007B0A6F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20AC10FB" w14:textId="77777777" w:rsidR="00D83AF3" w:rsidRDefault="00D83AF3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3CCCB355" w:rsidR="007B0A6F" w:rsidRDefault="00494FA8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Čtvrtek</w:t>
      </w:r>
      <w:proofErr w:type="gramEnd"/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401DA0">
        <w:rPr>
          <w:rFonts w:ascii="Times New Roman" w:hAnsi="Times New Roman"/>
          <w:b/>
          <w:sz w:val="24"/>
          <w:szCs w:val="24"/>
        </w:rPr>
        <w:t>1</w:t>
      </w:r>
      <w:r w:rsidR="00187B8B">
        <w:rPr>
          <w:rFonts w:ascii="Times New Roman" w:hAnsi="Times New Roman"/>
          <w:b/>
          <w:sz w:val="24"/>
          <w:szCs w:val="24"/>
        </w:rPr>
        <w:t>8</w:t>
      </w:r>
      <w:r w:rsidR="006B160A">
        <w:rPr>
          <w:rFonts w:ascii="Times New Roman" w:hAnsi="Times New Roman"/>
          <w:b/>
          <w:sz w:val="24"/>
          <w:szCs w:val="24"/>
        </w:rPr>
        <w:t xml:space="preserve">. </w:t>
      </w:r>
      <w:r w:rsidR="00D20B4D">
        <w:rPr>
          <w:rFonts w:ascii="Times New Roman" w:hAnsi="Times New Roman"/>
          <w:b/>
          <w:sz w:val="24"/>
          <w:szCs w:val="24"/>
        </w:rPr>
        <w:t>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187B8B">
        <w:rPr>
          <w:rFonts w:ascii="Times New Roman" w:hAnsi="Times New Roman"/>
          <w:b/>
          <w:sz w:val="24"/>
          <w:szCs w:val="24"/>
        </w:rPr>
        <w:t>6</w:t>
      </w:r>
    </w:p>
    <w:p w14:paraId="03B6EE12" w14:textId="0B8127C5" w:rsidR="00383213" w:rsidRDefault="00383213" w:rsidP="00383213">
      <w:pPr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8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6"/>
        <w:gridCol w:w="1417"/>
        <w:gridCol w:w="1134"/>
        <w:gridCol w:w="2891"/>
        <w:gridCol w:w="2891"/>
      </w:tblGrid>
      <w:tr w:rsidR="0027664C" w:rsidRPr="00D20B4D" w14:paraId="419EA151" w14:textId="77777777" w:rsidTr="006B30CA">
        <w:trPr>
          <w:trHeight w:val="324"/>
        </w:trPr>
        <w:tc>
          <w:tcPr>
            <w:tcW w:w="556" w:type="dxa"/>
            <w:shd w:val="clear" w:color="auto" w:fill="D9D9D9"/>
          </w:tcPr>
          <w:p w14:paraId="492E9A35" w14:textId="77777777" w:rsidR="0027664C" w:rsidRPr="00D20B4D" w:rsidRDefault="0027664C" w:rsidP="006B30C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417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BDECDF4" w14:textId="77777777" w:rsidR="0027664C" w:rsidRPr="00D20B4D" w:rsidRDefault="0027664C" w:rsidP="006B30C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říjmení</w:t>
            </w:r>
          </w:p>
        </w:tc>
        <w:tc>
          <w:tcPr>
            <w:tcW w:w="113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D8FD64B" w14:textId="77777777" w:rsidR="0027664C" w:rsidRPr="00D20B4D" w:rsidRDefault="0027664C" w:rsidP="006B30C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2891" w:type="dxa"/>
            <w:shd w:val="clear" w:color="auto" w:fill="D9D9D9"/>
            <w:vAlign w:val="center"/>
          </w:tcPr>
          <w:p w14:paraId="221CCE1E" w14:textId="77777777" w:rsidR="0027664C" w:rsidRDefault="0027664C" w:rsidP="006B30C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61C2AB1" w14:textId="77777777" w:rsidR="0027664C" w:rsidRPr="00D20B4D" w:rsidRDefault="0027664C" w:rsidP="006B30C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bhajoba závěrečné práce</w:t>
            </w:r>
          </w:p>
        </w:tc>
      </w:tr>
      <w:tr w:rsidR="00494FA8" w:rsidRPr="00D20B4D" w14:paraId="21767C8B" w14:textId="77777777" w:rsidTr="00187B8B">
        <w:trPr>
          <w:trHeight w:val="312"/>
        </w:trPr>
        <w:tc>
          <w:tcPr>
            <w:tcW w:w="556" w:type="dxa"/>
          </w:tcPr>
          <w:p w14:paraId="7D9F722B" w14:textId="77777777" w:rsidR="00494FA8" w:rsidRPr="00625949" w:rsidRDefault="00494FA8" w:rsidP="00494FA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8EBE257" w14:textId="5074B9B8" w:rsidR="00494FA8" w:rsidRPr="00DA7637" w:rsidRDefault="00187B8B" w:rsidP="00DA763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nát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C571439" w14:textId="6A7D4EC7" w:rsidR="00494FA8" w:rsidRPr="00DA7637" w:rsidRDefault="00187B8B" w:rsidP="00DA763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ěpánka</w:t>
            </w:r>
          </w:p>
        </w:tc>
        <w:tc>
          <w:tcPr>
            <w:tcW w:w="2891" w:type="dxa"/>
          </w:tcPr>
          <w:p w14:paraId="73AFA8C5" w14:textId="6EAE9D3A" w:rsidR="00494FA8" w:rsidRPr="00625949" w:rsidRDefault="00187B8B" w:rsidP="00494F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EA7425" w14:textId="2E5EC299" w:rsidR="00494FA8" w:rsidRPr="00625949" w:rsidRDefault="00494FA8" w:rsidP="00494F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F7087" w:rsidRPr="00D20B4D" w14:paraId="369435E4" w14:textId="77777777" w:rsidTr="002A102B">
        <w:trPr>
          <w:trHeight w:val="312"/>
        </w:trPr>
        <w:tc>
          <w:tcPr>
            <w:tcW w:w="556" w:type="dxa"/>
          </w:tcPr>
          <w:p w14:paraId="5994B6D0" w14:textId="77777777" w:rsidR="007F7087" w:rsidRPr="00625949" w:rsidRDefault="007F7087" w:rsidP="007F708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9362CFE" w14:textId="05A3C8F9" w:rsidR="007F7087" w:rsidRPr="00187B8B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7B8B">
              <w:rPr>
                <w:rFonts w:ascii="Times New Roman" w:hAnsi="Times New Roman"/>
                <w:sz w:val="24"/>
                <w:szCs w:val="24"/>
              </w:rPr>
              <w:t xml:space="preserve">Fix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E68E789" w14:textId="241B2396" w:rsidR="007F7087" w:rsidRPr="00187B8B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7B8B">
              <w:rPr>
                <w:rFonts w:ascii="Times New Roman" w:hAnsi="Times New Roman"/>
                <w:sz w:val="24"/>
                <w:szCs w:val="24"/>
              </w:rPr>
              <w:t>Jana</w:t>
            </w:r>
          </w:p>
        </w:tc>
        <w:tc>
          <w:tcPr>
            <w:tcW w:w="2891" w:type="dxa"/>
          </w:tcPr>
          <w:p w14:paraId="498755C0" w14:textId="427AEF20" w:rsidR="007F7087" w:rsidRPr="00625949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20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F17EA4" w14:textId="0AD96E76" w:rsidR="007F7087" w:rsidRPr="00625949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40</w:t>
            </w:r>
          </w:p>
        </w:tc>
      </w:tr>
      <w:tr w:rsidR="007F7087" w:rsidRPr="00D20B4D" w14:paraId="48EF6EA9" w14:textId="77777777" w:rsidTr="00187B8B">
        <w:trPr>
          <w:trHeight w:val="312"/>
        </w:trPr>
        <w:tc>
          <w:tcPr>
            <w:tcW w:w="556" w:type="dxa"/>
          </w:tcPr>
          <w:p w14:paraId="6EE43D46" w14:textId="77777777" w:rsidR="007F7087" w:rsidRPr="00625949" w:rsidRDefault="007F7087" w:rsidP="007F708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50F9147" w14:textId="39F4734A" w:rsidR="007F7087" w:rsidRPr="00DA7637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albavý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01452B89" w14:textId="1F210098" w:rsidR="007F7087" w:rsidRPr="00625949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am</w:t>
            </w:r>
          </w:p>
        </w:tc>
        <w:tc>
          <w:tcPr>
            <w:tcW w:w="2891" w:type="dxa"/>
            <w:shd w:val="clear" w:color="auto" w:fill="E7E6E6" w:themeFill="background2"/>
          </w:tcPr>
          <w:p w14:paraId="55A3D8F8" w14:textId="5AE6A903" w:rsidR="007F7087" w:rsidRPr="00625949" w:rsidRDefault="007F7087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C796C3" w14:textId="402C031B" w:rsidR="007F7087" w:rsidRPr="00625949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55</w:t>
            </w:r>
          </w:p>
        </w:tc>
      </w:tr>
      <w:tr w:rsidR="007F7087" w:rsidRPr="00D20B4D" w14:paraId="7C61A2FB" w14:textId="77777777" w:rsidTr="002A102B">
        <w:trPr>
          <w:trHeight w:val="312"/>
        </w:trPr>
        <w:tc>
          <w:tcPr>
            <w:tcW w:w="556" w:type="dxa"/>
          </w:tcPr>
          <w:p w14:paraId="24752F99" w14:textId="77777777" w:rsidR="007F7087" w:rsidRPr="00625949" w:rsidRDefault="007F7087" w:rsidP="007F708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EAFD121" w14:textId="4BA37B2D" w:rsidR="007F7087" w:rsidRPr="00DA7637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ovák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9F6C2F0" w14:textId="5B90650B" w:rsidR="007F7087" w:rsidRPr="00DA7637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uzana</w:t>
            </w:r>
          </w:p>
        </w:tc>
        <w:tc>
          <w:tcPr>
            <w:tcW w:w="2891" w:type="dxa"/>
          </w:tcPr>
          <w:p w14:paraId="0AA17D3B" w14:textId="2D854323" w:rsidR="007F7087" w:rsidRPr="00625949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10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4E06A4" w14:textId="7072BF74" w:rsidR="007F7087" w:rsidRPr="00625949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30</w:t>
            </w:r>
          </w:p>
        </w:tc>
      </w:tr>
      <w:tr w:rsidR="00187B8B" w:rsidRPr="00D20B4D" w14:paraId="291F3C73" w14:textId="77777777" w:rsidTr="00187B8B">
        <w:trPr>
          <w:trHeight w:val="312"/>
        </w:trPr>
        <w:tc>
          <w:tcPr>
            <w:tcW w:w="556" w:type="dxa"/>
          </w:tcPr>
          <w:p w14:paraId="38805052" w14:textId="507D192B" w:rsidR="00187B8B" w:rsidRDefault="00187B8B" w:rsidP="007F708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962B03" w14:textId="73997D5D" w:rsidR="00187B8B" w:rsidRPr="00DA7637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rdínková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4FCE808" w14:textId="56BE6813" w:rsidR="00187B8B" w:rsidRPr="00DA7637" w:rsidRDefault="00187B8B" w:rsidP="007F708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ristina</w:t>
            </w:r>
          </w:p>
        </w:tc>
        <w:tc>
          <w:tcPr>
            <w:tcW w:w="2891" w:type="dxa"/>
            <w:shd w:val="clear" w:color="auto" w:fill="E7E6E6" w:themeFill="background2"/>
          </w:tcPr>
          <w:p w14:paraId="255E61DC" w14:textId="77777777" w:rsidR="00187B8B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DCFE94" w14:textId="4376B395" w:rsidR="00187B8B" w:rsidRDefault="00187B8B" w:rsidP="007F708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45</w:t>
            </w:r>
          </w:p>
        </w:tc>
      </w:tr>
      <w:tr w:rsidR="00187B8B" w:rsidRPr="00D20B4D" w14:paraId="64AF8E92" w14:textId="77777777" w:rsidTr="00187B8B">
        <w:trPr>
          <w:trHeight w:val="312"/>
        </w:trPr>
        <w:tc>
          <w:tcPr>
            <w:tcW w:w="556" w:type="dxa"/>
          </w:tcPr>
          <w:p w14:paraId="77DCF1CB" w14:textId="051E0774" w:rsidR="00187B8B" w:rsidRDefault="00187B8B" w:rsidP="00187B8B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6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234F8A5" w14:textId="1564BCC9" w:rsidR="00187B8B" w:rsidRPr="00187B8B" w:rsidRDefault="00187B8B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7B8B">
              <w:rPr>
                <w:rFonts w:ascii="Times New Roman" w:hAnsi="Times New Roman"/>
                <w:sz w:val="24"/>
                <w:szCs w:val="24"/>
              </w:rPr>
              <w:t xml:space="preserve">Šín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33D48A" w14:textId="54AB17AD" w:rsidR="00187B8B" w:rsidRPr="00187B8B" w:rsidRDefault="00187B8B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7B8B">
              <w:rPr>
                <w:rFonts w:ascii="Times New Roman" w:hAnsi="Times New Roman"/>
                <w:sz w:val="24"/>
                <w:szCs w:val="24"/>
              </w:rPr>
              <w:t>Jakub</w:t>
            </w:r>
          </w:p>
        </w:tc>
        <w:tc>
          <w:tcPr>
            <w:tcW w:w="2891" w:type="dxa"/>
          </w:tcPr>
          <w:p w14:paraId="606DA30C" w14:textId="1E33294A" w:rsidR="00187B8B" w:rsidRDefault="00187B8B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14F95F" w14:textId="77777777" w:rsidR="00187B8B" w:rsidRDefault="00187B8B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7B8B" w:rsidRPr="00D20B4D" w14:paraId="66DA2818" w14:textId="77777777" w:rsidTr="002A102B">
        <w:trPr>
          <w:trHeight w:val="312"/>
        </w:trPr>
        <w:tc>
          <w:tcPr>
            <w:tcW w:w="556" w:type="dxa"/>
          </w:tcPr>
          <w:p w14:paraId="6C6F0AAD" w14:textId="55C9153E" w:rsidR="00187B8B" w:rsidRDefault="00187B8B" w:rsidP="00187B8B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7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AF96D7B" w14:textId="798CAC19" w:rsidR="00187B8B" w:rsidRPr="00187B8B" w:rsidRDefault="00187B8B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B8B">
              <w:rPr>
                <w:rFonts w:ascii="Times New Roman" w:hAnsi="Times New Roman"/>
                <w:sz w:val="24"/>
                <w:szCs w:val="24"/>
              </w:rPr>
              <w:t>Štolfa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DE9F168" w14:textId="7D2053E8" w:rsidR="00187B8B" w:rsidRPr="00187B8B" w:rsidRDefault="00187B8B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7B8B">
              <w:rPr>
                <w:rFonts w:ascii="Times New Roman" w:hAnsi="Times New Roman"/>
                <w:sz w:val="24"/>
                <w:szCs w:val="24"/>
              </w:rPr>
              <w:t xml:space="preserve">Jakub </w:t>
            </w:r>
          </w:p>
        </w:tc>
        <w:tc>
          <w:tcPr>
            <w:tcW w:w="2891" w:type="dxa"/>
          </w:tcPr>
          <w:p w14:paraId="22DF0803" w14:textId="171BE661" w:rsidR="00187B8B" w:rsidRDefault="00187B8B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20</w:t>
            </w: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431DC6" w14:textId="488141FD" w:rsidR="00187B8B" w:rsidRDefault="00187B8B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40</w:t>
            </w:r>
          </w:p>
        </w:tc>
      </w:tr>
      <w:tr w:rsidR="00187B8B" w:rsidRPr="00D20B4D" w14:paraId="380CAC89" w14:textId="77777777" w:rsidTr="00187B8B">
        <w:trPr>
          <w:trHeight w:val="312"/>
        </w:trPr>
        <w:tc>
          <w:tcPr>
            <w:tcW w:w="556" w:type="dxa"/>
          </w:tcPr>
          <w:p w14:paraId="48B67C7B" w14:textId="6D0D2C92" w:rsidR="00187B8B" w:rsidRPr="00625949" w:rsidRDefault="00187B8B" w:rsidP="00187B8B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.</w:t>
            </w:r>
          </w:p>
        </w:tc>
        <w:tc>
          <w:tcPr>
            <w:tcW w:w="141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1BD259EC" w14:textId="65B4EAE2" w:rsidR="00187B8B" w:rsidRPr="00187B8B" w:rsidRDefault="00187B8B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7B8B">
              <w:rPr>
                <w:rFonts w:ascii="Times New Roman" w:hAnsi="Times New Roman"/>
                <w:sz w:val="24"/>
                <w:szCs w:val="24"/>
              </w:rPr>
              <w:t xml:space="preserve">Vaněčk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FD0610A" w14:textId="20BD48CB" w:rsidR="00187B8B" w:rsidRPr="00187B8B" w:rsidRDefault="00187B8B" w:rsidP="00187B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87B8B">
              <w:rPr>
                <w:rFonts w:ascii="Times New Roman" w:hAnsi="Times New Roman"/>
                <w:sz w:val="24"/>
                <w:szCs w:val="24"/>
              </w:rPr>
              <w:t>Vanda</w:t>
            </w:r>
          </w:p>
        </w:tc>
        <w:tc>
          <w:tcPr>
            <w:tcW w:w="2891" w:type="dxa"/>
            <w:shd w:val="clear" w:color="auto" w:fill="E7E6E6" w:themeFill="background2"/>
          </w:tcPr>
          <w:p w14:paraId="2827A037" w14:textId="413DA201" w:rsidR="00187B8B" w:rsidRPr="00625949" w:rsidRDefault="00187B8B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3A20E5" w14:textId="27554DA4" w:rsidR="00187B8B" w:rsidRPr="00625949" w:rsidRDefault="00187B8B" w:rsidP="00187B8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55</w:t>
            </w:r>
          </w:p>
        </w:tc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</w:p>
    <w:p w14:paraId="0E59028C" w14:textId="32273EA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Studenti nastupují na přípravu 3</w:t>
      </w:r>
      <w:r w:rsidR="00BC65CD">
        <w:rPr>
          <w:rFonts w:ascii="Times New Roman" w:hAnsi="Times New Roman"/>
          <w:bCs/>
          <w:sz w:val="24"/>
        </w:rPr>
        <w:t>0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068B09B2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187B8B">
        <w:rPr>
          <w:rFonts w:ascii="Times New Roman" w:hAnsi="Times New Roman"/>
          <w:bCs/>
          <w:sz w:val="24"/>
        </w:rPr>
        <w:t>MU</w:t>
      </w:r>
      <w:bookmarkStart w:id="0" w:name="_GoBack"/>
      <w:bookmarkEnd w:id="0"/>
      <w:r>
        <w:rPr>
          <w:rFonts w:ascii="Times New Roman" w:hAnsi="Times New Roman"/>
          <w:bCs/>
          <w:sz w:val="24"/>
        </w:rPr>
        <w:t>.</w:t>
      </w:r>
    </w:p>
    <w:p w14:paraId="43DCEAF4" w14:textId="0CE5551D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7"/>
      <w:footerReference w:type="even" r:id="rId8"/>
      <w:footerReference w:type="default" r:id="rId9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6E051" w14:textId="77777777" w:rsidR="007D4682" w:rsidRDefault="007D4682" w:rsidP="008F253F">
      <w:r>
        <w:separator/>
      </w:r>
    </w:p>
  </w:endnote>
  <w:endnote w:type="continuationSeparator" w:id="0">
    <w:p w14:paraId="7D6F81FD" w14:textId="77777777" w:rsidR="007D4682" w:rsidRDefault="007D4682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09672" w14:textId="402F500D" w:rsidR="00E35826" w:rsidRPr="006040E5" w:rsidRDefault="007D4682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7F7087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7F7087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731D59B6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>Studentská 1402/2, 461 17 Liberec 1 | www.</w:t>
    </w:r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73AD6" w14:textId="77777777" w:rsidR="007D4682" w:rsidRDefault="007D4682" w:rsidP="008F253F">
      <w:r>
        <w:separator/>
      </w:r>
    </w:p>
  </w:footnote>
  <w:footnote w:type="continuationSeparator" w:id="0">
    <w:p w14:paraId="0821066A" w14:textId="77777777" w:rsidR="007D4682" w:rsidRDefault="007D4682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176C5"/>
    <w:rsid w:val="00057EEA"/>
    <w:rsid w:val="00065583"/>
    <w:rsid w:val="000712B2"/>
    <w:rsid w:val="000965CC"/>
    <w:rsid w:val="000A180A"/>
    <w:rsid w:val="000C63C4"/>
    <w:rsid w:val="000C7587"/>
    <w:rsid w:val="000D1FE1"/>
    <w:rsid w:val="00111672"/>
    <w:rsid w:val="0016363A"/>
    <w:rsid w:val="001636A1"/>
    <w:rsid w:val="00174B8F"/>
    <w:rsid w:val="0018005F"/>
    <w:rsid w:val="00187B8B"/>
    <w:rsid w:val="0019414C"/>
    <w:rsid w:val="001C0B02"/>
    <w:rsid w:val="001C3713"/>
    <w:rsid w:val="001C3EF2"/>
    <w:rsid w:val="001C5625"/>
    <w:rsid w:val="001F30A3"/>
    <w:rsid w:val="002358B8"/>
    <w:rsid w:val="00237FF3"/>
    <w:rsid w:val="0027664C"/>
    <w:rsid w:val="002B4109"/>
    <w:rsid w:val="002B7901"/>
    <w:rsid w:val="002D1724"/>
    <w:rsid w:val="00314565"/>
    <w:rsid w:val="00340AAF"/>
    <w:rsid w:val="00361971"/>
    <w:rsid w:val="00367E45"/>
    <w:rsid w:val="00383213"/>
    <w:rsid w:val="00394693"/>
    <w:rsid w:val="003A1E8C"/>
    <w:rsid w:val="003B62EA"/>
    <w:rsid w:val="003C7838"/>
    <w:rsid w:val="003E0603"/>
    <w:rsid w:val="00401DA0"/>
    <w:rsid w:val="00403B1E"/>
    <w:rsid w:val="00405126"/>
    <w:rsid w:val="00430A2A"/>
    <w:rsid w:val="004445B7"/>
    <w:rsid w:val="004557FB"/>
    <w:rsid w:val="0046125D"/>
    <w:rsid w:val="004715FB"/>
    <w:rsid w:val="00483458"/>
    <w:rsid w:val="00494FA8"/>
    <w:rsid w:val="0050087D"/>
    <w:rsid w:val="0053563A"/>
    <w:rsid w:val="0054627E"/>
    <w:rsid w:val="00556690"/>
    <w:rsid w:val="00566749"/>
    <w:rsid w:val="00581B60"/>
    <w:rsid w:val="0058617C"/>
    <w:rsid w:val="005D1D09"/>
    <w:rsid w:val="005E5D47"/>
    <w:rsid w:val="006040E5"/>
    <w:rsid w:val="00630AEF"/>
    <w:rsid w:val="00643C61"/>
    <w:rsid w:val="006524F2"/>
    <w:rsid w:val="006B060C"/>
    <w:rsid w:val="006B160A"/>
    <w:rsid w:val="00715782"/>
    <w:rsid w:val="00720DF8"/>
    <w:rsid w:val="00725325"/>
    <w:rsid w:val="007805A9"/>
    <w:rsid w:val="007819C5"/>
    <w:rsid w:val="0078206A"/>
    <w:rsid w:val="00790463"/>
    <w:rsid w:val="007B0A6F"/>
    <w:rsid w:val="007D4682"/>
    <w:rsid w:val="007F7087"/>
    <w:rsid w:val="007F7953"/>
    <w:rsid w:val="0083211C"/>
    <w:rsid w:val="008359C7"/>
    <w:rsid w:val="00835B07"/>
    <w:rsid w:val="00841DDB"/>
    <w:rsid w:val="0086431F"/>
    <w:rsid w:val="0088699B"/>
    <w:rsid w:val="008B3D29"/>
    <w:rsid w:val="008C49AA"/>
    <w:rsid w:val="008E09E6"/>
    <w:rsid w:val="008F1102"/>
    <w:rsid w:val="008F253F"/>
    <w:rsid w:val="00930F3F"/>
    <w:rsid w:val="009441E4"/>
    <w:rsid w:val="009630D4"/>
    <w:rsid w:val="009713ED"/>
    <w:rsid w:val="009729BB"/>
    <w:rsid w:val="00972CFC"/>
    <w:rsid w:val="009938E3"/>
    <w:rsid w:val="00996CB2"/>
    <w:rsid w:val="009C202B"/>
    <w:rsid w:val="009D4B35"/>
    <w:rsid w:val="00A072FE"/>
    <w:rsid w:val="00A549F8"/>
    <w:rsid w:val="00AA3D5E"/>
    <w:rsid w:val="00AD4C59"/>
    <w:rsid w:val="00AD7FE6"/>
    <w:rsid w:val="00B07FC8"/>
    <w:rsid w:val="00B15894"/>
    <w:rsid w:val="00B638A6"/>
    <w:rsid w:val="00B71BEB"/>
    <w:rsid w:val="00BC00DF"/>
    <w:rsid w:val="00BC65CD"/>
    <w:rsid w:val="00BD036A"/>
    <w:rsid w:val="00BF3AA8"/>
    <w:rsid w:val="00C04B2E"/>
    <w:rsid w:val="00C06036"/>
    <w:rsid w:val="00C47469"/>
    <w:rsid w:val="00C73C96"/>
    <w:rsid w:val="00C911C5"/>
    <w:rsid w:val="00C92A95"/>
    <w:rsid w:val="00CB285B"/>
    <w:rsid w:val="00CD4CFA"/>
    <w:rsid w:val="00CD58BB"/>
    <w:rsid w:val="00D15C38"/>
    <w:rsid w:val="00D20B4D"/>
    <w:rsid w:val="00D22CA2"/>
    <w:rsid w:val="00D51EAF"/>
    <w:rsid w:val="00D64FB6"/>
    <w:rsid w:val="00D7069D"/>
    <w:rsid w:val="00D83AF3"/>
    <w:rsid w:val="00D92E21"/>
    <w:rsid w:val="00DA4AE4"/>
    <w:rsid w:val="00DA4AF6"/>
    <w:rsid w:val="00DA7637"/>
    <w:rsid w:val="00DB7311"/>
    <w:rsid w:val="00DD4707"/>
    <w:rsid w:val="00DD5F45"/>
    <w:rsid w:val="00E20595"/>
    <w:rsid w:val="00E2345F"/>
    <w:rsid w:val="00E30FEE"/>
    <w:rsid w:val="00E35826"/>
    <w:rsid w:val="00E44A1B"/>
    <w:rsid w:val="00E8300A"/>
    <w:rsid w:val="00E9214E"/>
    <w:rsid w:val="00E969C6"/>
    <w:rsid w:val="00F429D3"/>
    <w:rsid w:val="00F431AE"/>
    <w:rsid w:val="00F54AE1"/>
    <w:rsid w:val="00F56907"/>
    <w:rsid w:val="00F7279E"/>
    <w:rsid w:val="00F83EC6"/>
    <w:rsid w:val="00FB2472"/>
    <w:rsid w:val="00FF5C67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946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9469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3E0B1B3-8DB2-4478-ABEE-582E3FBCA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501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2</cp:revision>
  <cp:lastPrinted>2024-06-04T13:01:00Z</cp:lastPrinted>
  <dcterms:created xsi:type="dcterms:W3CDTF">2026-05-26T11:26:00Z</dcterms:created>
  <dcterms:modified xsi:type="dcterms:W3CDTF">2026-05-26T11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